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ummerfield Famil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imi Kirb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386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